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E21594" w14:textId="3BB0A95B" w:rsidR="000127FF" w:rsidRDefault="00635CAD">
      <w:pPr>
        <w:rPr>
          <w:b/>
          <w:bCs/>
        </w:rPr>
      </w:pPr>
      <w:r w:rsidRPr="00635CAD">
        <w:rPr>
          <w:b/>
          <w:bCs/>
        </w:rPr>
        <w:t>Step 1.1 – Building an application: Installing tools and dependencies</w:t>
      </w:r>
    </w:p>
    <w:p w14:paraId="035DCA99" w14:textId="7EA2EC3E" w:rsidR="00635CAD" w:rsidRDefault="004265D0">
      <w:r>
        <w:rPr>
          <w:noProof/>
        </w:rPr>
        <w:drawing>
          <wp:inline distT="0" distB="0" distL="0" distR="0" wp14:anchorId="0CCABAF4" wp14:editId="7B6465BF">
            <wp:extent cx="5938520" cy="773430"/>
            <wp:effectExtent l="0" t="0" r="508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773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DFD82" w14:textId="272ADA0A" w:rsidR="004265D0" w:rsidRDefault="004265D0">
      <w:r>
        <w:rPr>
          <w:noProof/>
        </w:rPr>
        <w:drawing>
          <wp:inline distT="0" distB="0" distL="0" distR="0" wp14:anchorId="74B52829" wp14:editId="51F88285">
            <wp:extent cx="5938520" cy="354711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54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FB7A9D" w14:textId="54119175" w:rsidR="004265D0" w:rsidRDefault="004265D0"/>
    <w:p w14:paraId="41062213" w14:textId="30229426" w:rsidR="004265D0" w:rsidRDefault="004265D0">
      <w:pPr>
        <w:rPr>
          <w:b/>
          <w:bCs/>
        </w:rPr>
      </w:pPr>
      <w:r w:rsidRPr="004265D0">
        <w:rPr>
          <w:b/>
          <w:bCs/>
        </w:rPr>
        <w:t>1.2 – configuring the network and application</w:t>
      </w:r>
    </w:p>
    <w:p w14:paraId="399A41EF" w14:textId="216F3D77" w:rsidR="004265D0" w:rsidRDefault="004D1416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D0B5401" wp14:editId="30DC1444">
            <wp:extent cx="5386070" cy="2170430"/>
            <wp:effectExtent l="0" t="0" r="508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607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5B41B" w14:textId="41EE231E" w:rsidR="004D1416" w:rsidRDefault="004D1416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5452246" wp14:editId="42016041">
            <wp:extent cx="5938520" cy="3637280"/>
            <wp:effectExtent l="0" t="0" r="508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63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C60A1E" w14:textId="567733B7" w:rsidR="004D1416" w:rsidRDefault="004D1416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1F321AE" wp14:editId="672E765F">
            <wp:extent cx="5938520" cy="3114675"/>
            <wp:effectExtent l="0" t="0" r="508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7E1B3" w14:textId="6E73C102" w:rsidR="004D1416" w:rsidRDefault="004D1416">
      <w:pPr>
        <w:rPr>
          <w:b/>
          <w:bCs/>
        </w:rPr>
      </w:pPr>
    </w:p>
    <w:p w14:paraId="6587E767" w14:textId="77777777" w:rsidR="007E6DDD" w:rsidRDefault="007E6DDD">
      <w:pPr>
        <w:rPr>
          <w:b/>
          <w:bCs/>
        </w:rPr>
      </w:pPr>
    </w:p>
    <w:p w14:paraId="0F2785FF" w14:textId="77777777" w:rsidR="007E6DDD" w:rsidRDefault="007E6DDD">
      <w:pPr>
        <w:rPr>
          <w:b/>
          <w:bCs/>
        </w:rPr>
      </w:pPr>
    </w:p>
    <w:p w14:paraId="57906FB5" w14:textId="77777777" w:rsidR="007E6DDD" w:rsidRDefault="007E6DDD">
      <w:pPr>
        <w:rPr>
          <w:b/>
          <w:bCs/>
        </w:rPr>
      </w:pPr>
    </w:p>
    <w:p w14:paraId="69C05878" w14:textId="7A4C2E12" w:rsidR="004D1416" w:rsidRDefault="004D1416">
      <w:pPr>
        <w:rPr>
          <w:b/>
          <w:bCs/>
        </w:rPr>
      </w:pPr>
      <w:r>
        <w:rPr>
          <w:b/>
          <w:bCs/>
        </w:rPr>
        <w:lastRenderedPageBreak/>
        <w:t>1.3 – Install and run, invoke the chaincode</w:t>
      </w:r>
    </w:p>
    <w:p w14:paraId="7C3357DF" w14:textId="5B1A66AB" w:rsidR="004D1416" w:rsidRDefault="007E6DD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D5281D" wp14:editId="427533D9">
            <wp:extent cx="5938520" cy="3114675"/>
            <wp:effectExtent l="0" t="0" r="508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187E3" w14:textId="203DCB8A" w:rsidR="007E6DDD" w:rsidRDefault="007E6DDD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47712B" wp14:editId="080F37BC">
            <wp:extent cx="5938520" cy="3426460"/>
            <wp:effectExtent l="0" t="0" r="508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42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627F3" w14:textId="7D17DBEA" w:rsidR="007E6DDD" w:rsidRDefault="007E6DDD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3F130BD" wp14:editId="5576C1EF">
            <wp:extent cx="5938520" cy="2853690"/>
            <wp:effectExtent l="0" t="0" r="508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285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C9EF0" w14:textId="3F1327EB" w:rsidR="007E6DDD" w:rsidRDefault="007E6DDD">
      <w:pPr>
        <w:rPr>
          <w:b/>
          <w:bCs/>
        </w:rPr>
      </w:pPr>
    </w:p>
    <w:p w14:paraId="5CEF2C53" w14:textId="48B3A3AE" w:rsidR="007E6DDD" w:rsidRDefault="007E6DDD">
      <w:pPr>
        <w:rPr>
          <w:b/>
          <w:bCs/>
        </w:rPr>
      </w:pPr>
      <w:r>
        <w:rPr>
          <w:b/>
          <w:bCs/>
        </w:rPr>
        <w:t>1.4 – Run the Blockchain Client Application</w:t>
      </w:r>
    </w:p>
    <w:p w14:paraId="2E9B1464" w14:textId="402E4CFD" w:rsidR="007E6DDD" w:rsidRPr="004265D0" w:rsidRDefault="00CE6113">
      <w:pPr>
        <w:rPr>
          <w:b/>
          <w:bCs/>
        </w:rPr>
      </w:pPr>
      <w:bookmarkStart w:id="0" w:name="_GoBack"/>
      <w:bookmarkEnd w:id="0"/>
      <w:r>
        <w:rPr>
          <w:b/>
          <w:bCs/>
          <w:noProof/>
        </w:rPr>
        <w:drawing>
          <wp:inline distT="0" distB="0" distL="0" distR="0" wp14:anchorId="49FB36BF" wp14:editId="00B87A09">
            <wp:extent cx="5938520" cy="137668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37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6DDD" w:rsidRPr="004265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N7M0sjAwMjM2MzVW0lEKTi0uzszPAykwqgUA1ChfvywAAAA="/>
  </w:docVars>
  <w:rsids>
    <w:rsidRoot w:val="008053F0"/>
    <w:rsid w:val="000127FF"/>
    <w:rsid w:val="004265D0"/>
    <w:rsid w:val="004D1416"/>
    <w:rsid w:val="00635CAD"/>
    <w:rsid w:val="007E6DDD"/>
    <w:rsid w:val="008053F0"/>
    <w:rsid w:val="00CE6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1D3D"/>
  <w15:chartTrackingRefBased/>
  <w15:docId w15:val="{405CE278-5624-48E4-B183-C7424F2CC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mala Rapol</dc:creator>
  <cp:keywords/>
  <dc:description/>
  <cp:lastModifiedBy>Parimala Rapol</cp:lastModifiedBy>
  <cp:revision>6</cp:revision>
  <dcterms:created xsi:type="dcterms:W3CDTF">2019-09-16T03:08:00Z</dcterms:created>
  <dcterms:modified xsi:type="dcterms:W3CDTF">2019-09-16T04:29:00Z</dcterms:modified>
</cp:coreProperties>
</file>